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5606C" w:rsidP="0045606C" w:rsidRDefault="0045606C" w14:paraId="05D94205" w14:textId="77777777">
      <w:pPr>
        <w:jc w:val="right"/>
        <w:rPr>
          <w:rFonts w:ascii="Verdana" w:hAnsi="Verdana"/>
          <w:b/>
        </w:rPr>
      </w:pPr>
      <w:bookmarkStart w:name="OLE_LINK1" w:id="0"/>
      <w:r>
        <w:rPr>
          <w:noProof/>
        </w:rPr>
        <w:drawing>
          <wp:inline distT="0" distB="0" distL="0" distR="0" wp14:anchorId="29E69275" wp14:editId="5D1C3D5A">
            <wp:extent cx="1571625" cy="419100"/>
            <wp:effectExtent l="0" t="0" r="9525" b="0"/>
            <wp:docPr id="15" name="Picture 15" descr="LogoFor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8547EF" w:rsidP="001A6F33" w:rsidRDefault="001A6F33" w14:paraId="7AC666B2" w14:textId="77777777">
      <w:pPr>
        <w:jc w:val="center"/>
        <w:rPr>
          <w:rFonts w:ascii="Verdana" w:hAnsi="Verdana"/>
          <w:b/>
        </w:rPr>
      </w:pPr>
      <w:r w:rsidRPr="001A6F33">
        <w:rPr>
          <w:rFonts w:ascii="Verdana" w:hAnsi="Verdana"/>
          <w:b/>
        </w:rPr>
        <w:t>UNIVERSITY OF CUMBRIA</w:t>
      </w:r>
    </w:p>
    <w:p w:rsidR="001A6F33" w:rsidP="001A6F33" w:rsidRDefault="001A6F33" w14:paraId="285EB34D" w14:textId="77777777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COURSEWORK REASSESSMENT REQUIRE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33" w:rsidTr="33D65CD9" w14:paraId="1E6F813E" w14:textId="77777777">
        <w:tc>
          <w:tcPr>
            <w:tcW w:w="9016" w:type="dxa"/>
            <w:tcMar/>
          </w:tcPr>
          <w:p w:rsidRPr="00FC2991" w:rsidR="001A6F33" w:rsidP="001A6F33" w:rsidRDefault="001A6F33" w14:paraId="54115588" w14:textId="592DAC7B">
            <w:pPr>
              <w:rPr>
                <w:rFonts w:ascii="Verdana" w:hAnsi="Verdana"/>
              </w:rPr>
            </w:pPr>
            <w:r w:rsidRPr="33D65CD9" w:rsidR="001A6F33">
              <w:rPr>
                <w:rFonts w:ascii="Verdana" w:hAnsi="Verdana"/>
                <w:b w:val="1"/>
                <w:bCs w:val="1"/>
              </w:rPr>
              <w:t>Module Code:</w:t>
            </w:r>
            <w:r w:rsidRPr="33D65CD9" w:rsidR="00787EE2">
              <w:rPr>
                <w:rFonts w:ascii="Verdana" w:hAnsi="Verdana"/>
                <w:b w:val="1"/>
                <w:bCs w:val="1"/>
              </w:rPr>
              <w:t xml:space="preserve"> </w:t>
            </w:r>
            <w:r w:rsidRPr="33D65CD9" w:rsidR="004F092C">
              <w:rPr>
                <w:rFonts w:ascii="Verdana" w:hAnsi="Verdana"/>
                <w:b w:val="1"/>
                <w:bCs w:val="1"/>
              </w:rPr>
              <w:t>HPRO40</w:t>
            </w:r>
            <w:r w:rsidRPr="33D65CD9" w:rsidR="00627844">
              <w:rPr>
                <w:rFonts w:ascii="Verdana" w:hAnsi="Verdana"/>
                <w:b w:val="1"/>
                <w:bCs w:val="1"/>
              </w:rPr>
              <w:t>11</w:t>
            </w:r>
            <w:r w:rsidRPr="33D65CD9" w:rsidR="0F3C969F">
              <w:rPr>
                <w:rFonts w:ascii="Verdana" w:hAnsi="Verdana"/>
                <w:b w:val="1"/>
                <w:bCs w:val="1"/>
              </w:rPr>
              <w:t xml:space="preserve"> RPB1 SEM1 22-23</w:t>
            </w:r>
          </w:p>
          <w:p w:rsidR="001A6F33" w:rsidP="001A6F33" w:rsidRDefault="001A6F33" w14:paraId="380B23F7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33D65CD9" w14:paraId="3B5A4AB1" w14:textId="77777777">
        <w:tc>
          <w:tcPr>
            <w:tcW w:w="9016" w:type="dxa"/>
            <w:tcMar/>
          </w:tcPr>
          <w:p w:rsidRPr="00FC2991" w:rsidR="001A6F33" w:rsidP="001A6F33" w:rsidRDefault="001A6F33" w14:paraId="36BDD814" w14:textId="769640C2">
            <w:pPr>
              <w:rPr>
                <w:rFonts w:ascii="Verdana" w:hAnsi="Verdana"/>
              </w:rPr>
            </w:pPr>
            <w:r w:rsidRPr="4033FA0D">
              <w:rPr>
                <w:rFonts w:ascii="Verdana" w:hAnsi="Verdana"/>
                <w:b/>
                <w:bCs/>
              </w:rPr>
              <w:t>Module Title:</w:t>
            </w:r>
            <w:r w:rsidRPr="4033FA0D" w:rsidR="00787EE2">
              <w:rPr>
                <w:rFonts w:ascii="Verdana" w:hAnsi="Verdana"/>
                <w:b/>
                <w:bCs/>
              </w:rPr>
              <w:t xml:space="preserve"> </w:t>
            </w:r>
            <w:r w:rsidR="001A2330">
              <w:rPr>
                <w:rFonts w:ascii="Verdana" w:hAnsi="Verdana"/>
                <w:b/>
                <w:bCs/>
              </w:rPr>
              <w:t>Professional Development 1</w:t>
            </w:r>
          </w:p>
          <w:p w:rsidR="001A6F33" w:rsidP="001A6F33" w:rsidRDefault="001A6F33" w14:paraId="13DA5E24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33D65CD9" w14:paraId="4D242539" w14:textId="77777777">
        <w:tc>
          <w:tcPr>
            <w:tcW w:w="9016" w:type="dxa"/>
            <w:tcMar/>
          </w:tcPr>
          <w:p w:rsidR="001A6F33" w:rsidP="4033FA0D" w:rsidRDefault="001A6F33" w14:paraId="61EFF9F3" w14:textId="33E379E7">
            <w:pPr>
              <w:rPr>
                <w:rFonts w:ascii="Verdana" w:hAnsi="Verdana"/>
                <w:b/>
                <w:bCs/>
              </w:rPr>
            </w:pPr>
            <w:r w:rsidRPr="4033FA0D">
              <w:rPr>
                <w:rFonts w:ascii="Verdana" w:hAnsi="Verdana"/>
                <w:b/>
                <w:bCs/>
              </w:rPr>
              <w:t>Tutor:</w:t>
            </w:r>
            <w:r w:rsidR="00612088">
              <w:rPr>
                <w:rFonts w:ascii="Verdana" w:hAnsi="Verdana"/>
                <w:b/>
                <w:bCs/>
              </w:rPr>
              <w:t xml:space="preserve"> </w:t>
            </w:r>
            <w:r w:rsidR="00627844">
              <w:rPr>
                <w:rFonts w:ascii="Verdana" w:hAnsi="Verdana"/>
                <w:b/>
                <w:bCs/>
              </w:rPr>
              <w:t>Bethany Easton</w:t>
            </w:r>
          </w:p>
          <w:p w:rsidR="008841EE" w:rsidP="008841EE" w:rsidRDefault="008841EE" w14:paraId="4A5F82A7" w14:textId="52715C55">
            <w:pPr>
              <w:rPr>
                <w:rFonts w:ascii="Verdana" w:hAnsi="Verdana"/>
                <w:b/>
              </w:rPr>
            </w:pPr>
          </w:p>
        </w:tc>
      </w:tr>
      <w:tr w:rsidR="001A6F33" w:rsidTr="33D65CD9" w14:paraId="16908EAD" w14:textId="77777777">
        <w:tc>
          <w:tcPr>
            <w:tcW w:w="9016" w:type="dxa"/>
            <w:tcMar/>
          </w:tcPr>
          <w:p w:rsidRPr="00FC2991" w:rsidR="001A6F33" w:rsidP="001A6F33" w:rsidRDefault="001A6F33" w14:paraId="79127D4E" w14:textId="3E2926F6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Title</w:t>
            </w:r>
            <w:r w:rsidR="00B74F29">
              <w:rPr>
                <w:rFonts w:ascii="Verdana" w:hAnsi="Verdana"/>
                <w:b/>
              </w:rPr>
              <w:t xml:space="preserve"> of the item of work</w:t>
            </w:r>
            <w:r>
              <w:rPr>
                <w:rFonts w:ascii="Verdana" w:hAnsi="Verdana"/>
                <w:b/>
              </w:rPr>
              <w:t>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Pr="00306FE3" w:rsidR="001A2330">
              <w:rPr>
                <w:rFonts w:ascii="Verdana" w:hAnsi="Verdana"/>
                <w:b/>
              </w:rPr>
              <w:t>P</w:t>
            </w:r>
            <w:r w:rsidRPr="00306FE3" w:rsidR="001A2330">
              <w:rPr>
                <w:rFonts w:ascii="Verdana" w:hAnsi="Verdana"/>
                <w:b/>
                <w:bCs/>
              </w:rPr>
              <w:t>re-recorded oral presentation (on a topic of your choice relating to projects and/or Project Management)</w:t>
            </w:r>
          </w:p>
          <w:p w:rsidR="001A6F33" w:rsidP="001A6F33" w:rsidRDefault="001A6F33" w14:paraId="555E1D22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33D65CD9" w14:paraId="56226047" w14:textId="77777777">
        <w:tc>
          <w:tcPr>
            <w:tcW w:w="9016" w:type="dxa"/>
            <w:tcMar/>
          </w:tcPr>
          <w:p w:rsidRPr="00FC2991" w:rsidR="001A6F33" w:rsidP="001A6F33" w:rsidRDefault="001A6F33" w14:paraId="42BE36D9" w14:textId="57794C38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Wordage:</w:t>
            </w:r>
            <w:r w:rsidR="00787EE2">
              <w:rPr>
                <w:rFonts w:ascii="Verdana" w:hAnsi="Verdana"/>
                <w:b/>
              </w:rPr>
              <w:t xml:space="preserve"> </w:t>
            </w:r>
            <w:proofErr w:type="gramStart"/>
            <w:r w:rsidR="001A2330">
              <w:rPr>
                <w:rFonts w:ascii="Verdana" w:hAnsi="Verdana"/>
                <w:b/>
              </w:rPr>
              <w:t>5 minute</w:t>
            </w:r>
            <w:proofErr w:type="gramEnd"/>
            <w:r w:rsidR="001A2330">
              <w:rPr>
                <w:rFonts w:ascii="Verdana" w:hAnsi="Verdana"/>
                <w:b/>
              </w:rPr>
              <w:t xml:space="preserve"> recorded presentation</w:t>
            </w:r>
          </w:p>
          <w:p w:rsidR="001A6F33" w:rsidP="001A6F33" w:rsidRDefault="001A6F33" w14:paraId="164AFEEC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33D65CD9" w14:paraId="10D01AEE" w14:textId="77777777">
        <w:tc>
          <w:tcPr>
            <w:tcW w:w="9016" w:type="dxa"/>
            <w:tcMar/>
          </w:tcPr>
          <w:p w:rsidR="001A6F33" w:rsidP="001A6F33" w:rsidRDefault="001A6F33" w14:paraId="7FD454A3" w14:textId="77777777">
            <w:pPr>
              <w:rPr>
                <w:rFonts w:ascii="Verdana" w:hAnsi="Verdana"/>
                <w:b/>
              </w:rPr>
            </w:pPr>
          </w:p>
          <w:p w:rsidR="001A6F33" w:rsidP="001A6F33" w:rsidRDefault="001A6F33" w14:paraId="0FBFF10C" w14:textId="033654FD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 xml:space="preserve">Details and Criteria: </w:t>
            </w:r>
            <w:r>
              <w:rPr>
                <w:rFonts w:ascii="Verdana" w:hAnsi="Verdana"/>
                <w:b/>
              </w:rPr>
              <w:br/>
            </w:r>
          </w:p>
          <w:p w:rsidR="00967C9E" w:rsidP="00FA136C" w:rsidRDefault="008B274E" w14:paraId="2AC9EA4E" w14:textId="5935F635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Please </w:t>
            </w:r>
            <w:r w:rsidR="00CA40C4">
              <w:rPr>
                <w:bCs/>
                <w:sz w:val="24"/>
                <w:szCs w:val="24"/>
              </w:rPr>
              <w:t xml:space="preserve">re-sit </w:t>
            </w:r>
            <w:r w:rsidR="00967C9E">
              <w:rPr>
                <w:bCs/>
                <w:sz w:val="24"/>
                <w:szCs w:val="24"/>
              </w:rPr>
              <w:t>A</w:t>
            </w:r>
            <w:r w:rsidR="00CA40C4">
              <w:rPr>
                <w:bCs/>
                <w:sz w:val="24"/>
                <w:szCs w:val="24"/>
              </w:rPr>
              <w:t xml:space="preserve">ssessment </w:t>
            </w:r>
            <w:r w:rsidR="001A2330">
              <w:rPr>
                <w:bCs/>
                <w:sz w:val="24"/>
                <w:szCs w:val="24"/>
              </w:rPr>
              <w:t>1</w:t>
            </w:r>
            <w:r w:rsidR="00967C9E">
              <w:rPr>
                <w:bCs/>
                <w:sz w:val="24"/>
                <w:szCs w:val="24"/>
              </w:rPr>
              <w:t xml:space="preserve"> for HPRO40</w:t>
            </w:r>
            <w:r w:rsidR="001A2330">
              <w:rPr>
                <w:bCs/>
                <w:sz w:val="24"/>
                <w:szCs w:val="24"/>
              </w:rPr>
              <w:t>11</w:t>
            </w:r>
            <w:r w:rsidR="00CA40C4">
              <w:rPr>
                <w:bCs/>
                <w:sz w:val="24"/>
                <w:szCs w:val="24"/>
              </w:rPr>
              <w:t xml:space="preserve">. </w:t>
            </w:r>
          </w:p>
          <w:p w:rsidR="008841EE" w:rsidP="00FA136C" w:rsidRDefault="00CA40C4" w14:paraId="3E60750C" w14:textId="7D6BC74E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You should revisit the feedback from your previous submission</w:t>
            </w:r>
            <w:r w:rsidR="0030545D">
              <w:rPr>
                <w:bCs/>
                <w:sz w:val="24"/>
                <w:szCs w:val="24"/>
              </w:rPr>
              <w:t xml:space="preserve"> to see what you need to focus on to improve your written work.</w:t>
            </w:r>
          </w:p>
          <w:p w:rsidR="0030545D" w:rsidP="00FA136C" w:rsidRDefault="0030545D" w14:paraId="49BEB291" w14:textId="3D9D94D9">
            <w:pPr>
              <w:spacing w:line="480" w:lineRule="auto"/>
              <w:rPr>
                <w:bCs/>
                <w:sz w:val="24"/>
                <w:szCs w:val="24"/>
              </w:rPr>
            </w:pPr>
            <w:r w:rsidRPr="00F96255">
              <w:rPr>
                <w:bCs/>
                <w:sz w:val="24"/>
                <w:szCs w:val="24"/>
                <w:highlight w:val="yellow"/>
              </w:rPr>
              <w:t xml:space="preserve">You </w:t>
            </w:r>
            <w:r w:rsidRPr="00F96255" w:rsidR="00510AB7">
              <w:rPr>
                <w:b/>
                <w:sz w:val="24"/>
                <w:szCs w:val="24"/>
                <w:highlight w:val="yellow"/>
                <w:u w:val="single"/>
              </w:rPr>
              <w:t>MUST</w:t>
            </w:r>
            <w:r w:rsidRPr="00F96255">
              <w:rPr>
                <w:bCs/>
                <w:sz w:val="24"/>
                <w:szCs w:val="24"/>
                <w:highlight w:val="yellow"/>
              </w:rPr>
              <w:t xml:space="preserve"> choose a different </w:t>
            </w:r>
            <w:r w:rsidR="001A2330">
              <w:rPr>
                <w:bCs/>
                <w:sz w:val="24"/>
                <w:szCs w:val="24"/>
                <w:highlight w:val="yellow"/>
              </w:rPr>
              <w:t>topic</w:t>
            </w:r>
            <w:r w:rsidRPr="00F96255">
              <w:rPr>
                <w:bCs/>
                <w:sz w:val="24"/>
                <w:szCs w:val="24"/>
                <w:highlight w:val="yellow"/>
              </w:rPr>
              <w:t xml:space="preserve"> from that chosen for your previous submission.</w:t>
            </w:r>
          </w:p>
          <w:p w:rsidR="0030545D" w:rsidP="00FA136C" w:rsidRDefault="0030545D" w14:paraId="4AD51440" w14:textId="7F69470E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You</w:t>
            </w:r>
            <w:r w:rsidR="008A1FB0">
              <w:rPr>
                <w:bCs/>
                <w:sz w:val="24"/>
                <w:szCs w:val="24"/>
              </w:rPr>
              <w:t xml:space="preserve"> need to submit via </w:t>
            </w:r>
            <w:r w:rsidR="001A2330">
              <w:rPr>
                <w:bCs/>
                <w:sz w:val="24"/>
                <w:szCs w:val="24"/>
              </w:rPr>
              <w:t>the original virtual learning environment used for the module (Blackboard or Canvas)</w:t>
            </w:r>
          </w:p>
          <w:p w:rsidRPr="008B274E" w:rsidR="001A2330" w:rsidP="00FA136C" w:rsidRDefault="001A2330" w14:paraId="0FE314FE" w14:textId="77777777">
            <w:pPr>
              <w:spacing w:line="480" w:lineRule="auto"/>
              <w:rPr>
                <w:bCs/>
                <w:sz w:val="24"/>
                <w:szCs w:val="24"/>
              </w:rPr>
            </w:pPr>
          </w:p>
          <w:p w:rsidR="00FA136C" w:rsidP="00FA136C" w:rsidRDefault="00FA136C" w14:paraId="27A6C24A" w14:textId="589F827E">
            <w:pPr>
              <w:spacing w:line="480" w:lineRule="auto"/>
              <w:rPr>
                <w:b/>
                <w:sz w:val="28"/>
              </w:rPr>
            </w:pPr>
            <w:r w:rsidRPr="006961D4">
              <w:rPr>
                <w:b/>
                <w:sz w:val="28"/>
              </w:rPr>
              <w:t>Intended Learning Outcomes (ILOs)</w:t>
            </w:r>
          </w:p>
          <w:p w:rsidR="001A2330" w:rsidP="008841EE" w:rsidRDefault="001A2330" w14:paraId="125BE4B9" w14:textId="6A623FEE">
            <w:pPr>
              <w:spacing w:line="480" w:lineRule="auto"/>
              <w:ind w:left="10" w:hanging="10"/>
            </w:pPr>
            <w:r>
              <w:t>4. Create and deliver a short presentation to satisfy a given brief.</w:t>
            </w:r>
          </w:p>
          <w:p w:rsidR="001A2330" w:rsidP="008841EE" w:rsidRDefault="001A2330" w14:paraId="563B8C8A" w14:textId="77777777">
            <w:pPr>
              <w:spacing w:line="480" w:lineRule="auto"/>
              <w:ind w:left="10" w:hanging="10"/>
            </w:pPr>
          </w:p>
          <w:p w:rsidR="008841EE" w:rsidP="008841EE" w:rsidRDefault="5AF131F2" w14:paraId="7EF582AC" w14:textId="0702D2C1">
            <w:pPr>
              <w:spacing w:line="480" w:lineRule="auto"/>
              <w:ind w:left="10" w:hanging="10"/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5D1C3D5A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 xml:space="preserve">Task </w:t>
            </w:r>
            <w:r w:rsidR="008841EE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>Description</w:t>
            </w:r>
          </w:p>
          <w:p w:rsidRPr="00103385" w:rsidR="00103385" w:rsidP="00103385" w:rsidRDefault="002D337F" w14:paraId="6F82CAAE" w14:textId="4F55DB1D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Pr="00103385" w:rsidR="00103385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 xml:space="preserve">s per </w:t>
            </w:r>
            <w:r w:rsidR="00216CE9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ttached Assignment brief</w:t>
            </w:r>
            <w:r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.</w:t>
            </w:r>
          </w:p>
          <w:p w:rsidR="5AF131F2" w:rsidP="5D1C3D5A" w:rsidRDefault="5AF131F2" w14:paraId="49D12D58" w14:textId="30D7D997">
            <w:pPr>
              <w:spacing w:line="360" w:lineRule="auto"/>
              <w:ind w:left="10" w:hanging="10"/>
            </w:pPr>
            <w:r w:rsidRPr="5D1C3D5A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>Marking Criteria</w:t>
            </w:r>
          </w:p>
          <w:p w:rsidRPr="00103385" w:rsidR="002D337F" w:rsidP="002D337F" w:rsidRDefault="5AF131F2" w14:paraId="0DFE4726" w14:textId="77777777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  <w:r w:rsidRPr="5D1C3D5A"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  <w:t xml:space="preserve"> </w:t>
            </w:r>
            <w:r w:rsidR="002D337F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Pr="00103385" w:rsidR="002D337F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 xml:space="preserve">s per </w:t>
            </w:r>
            <w:r w:rsidR="002D337F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ttached Assignment brief.</w:t>
            </w:r>
          </w:p>
          <w:p w:rsidR="002D337F" w:rsidP="002D337F" w:rsidRDefault="002D337F" w14:paraId="6E097AB1" w14:textId="6EFC2D81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</w:p>
          <w:p w:rsidR="001A6F33" w:rsidP="001A6F33" w:rsidRDefault="001A6F33" w14:paraId="0611F417" w14:textId="77777777">
            <w:pPr>
              <w:rPr>
                <w:rFonts w:ascii="Verdana" w:hAnsi="Verdana"/>
                <w:b/>
              </w:rPr>
            </w:pPr>
          </w:p>
          <w:p w:rsidR="00306FE3" w:rsidP="001A6F33" w:rsidRDefault="00306FE3" w14:paraId="28D8660F" w14:textId="16E2638E">
            <w:pPr>
              <w:rPr>
                <w:rFonts w:ascii="Verdana" w:hAnsi="Verdana"/>
                <w:b/>
              </w:rPr>
            </w:pPr>
          </w:p>
        </w:tc>
      </w:tr>
      <w:tr w:rsidR="001A6F33" w:rsidTr="33D65CD9" w14:paraId="74A2975B" w14:textId="77777777">
        <w:tc>
          <w:tcPr>
            <w:tcW w:w="9016" w:type="dxa"/>
            <w:tcMar/>
          </w:tcPr>
          <w:p w:rsidR="00F96255" w:rsidP="00F96255" w:rsidRDefault="00F96255" w14:paraId="66042144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  <w:u w:val="single"/>
              </w:rPr>
              <w:lastRenderedPageBreak/>
              <w:t>SUBMISSION DATE AS PER STUDENT PORTAL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477D0CB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235D883F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i/>
                <w:iCs/>
                <w:sz w:val="22"/>
                <w:szCs w:val="22"/>
              </w:rPr>
              <w:t>(Please tick as appropriate below - must be completed)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5640A27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08A5974F" w14:textId="55D8BB8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To be submitted via the appropriate </w:t>
            </w:r>
            <w:r w:rsidR="001A2330"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V</w:t>
            </w:r>
            <w:r w:rsidR="001A2330">
              <w:rPr>
                <w:rStyle w:val="normaltextrun"/>
                <w:rFonts w:ascii="Verdana" w:hAnsi="Verdana" w:cs="Segoe UI"/>
                <w:b/>
                <w:sz w:val="22"/>
                <w:szCs w:val="22"/>
              </w:rPr>
              <w:t>LE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site on or before 16:59 on 5</w:t>
            </w:r>
            <w:r>
              <w:rPr>
                <w:rStyle w:val="normaltextrun"/>
                <w:rFonts w:ascii="Verdana" w:hAnsi="Verdana" w:cs="Segoe UI"/>
                <w:b/>
                <w:bCs/>
                <w:sz w:val="17"/>
                <w:szCs w:val="17"/>
                <w:vertAlign w:val="superscript"/>
              </w:rPr>
              <w:t>th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May 2023.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53AA70A3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4CB00D3B" w14:textId="62CE2998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Verdana" w:hAnsi="Verdana" w:eastAsiaTheme="minorHAnsi" w:cstheme="minorBidi"/>
                <w:b/>
                <w:noProof/>
                <w:sz w:val="22"/>
                <w:szCs w:val="22"/>
                <w:u w:val="single"/>
                <w:lang w:eastAsia="en-US"/>
              </w:rPr>
              <w:drawing>
                <wp:inline distT="0" distB="0" distL="0" distR="0" wp14:anchorId="4846FA7B" wp14:editId="094CCFD7">
                  <wp:extent cx="317500" cy="3556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ormaltextrun"/>
                <w:rFonts w:ascii="Verdana" w:hAnsi="Verdana" w:cs="Segoe UI"/>
                <w:sz w:val="22"/>
                <w:szCs w:val="22"/>
              </w:rPr>
              <w:t>To be submitted through the Virtual Learning Environment (e.g., Blackboard) as detailed above, in accordance with instructions given by the course team.</w:t>
            </w:r>
          </w:p>
          <w:p w:rsidRPr="00FA6496" w:rsidR="001A6F33" w:rsidP="00FC2991" w:rsidRDefault="001A6F33" w14:paraId="4B64C9E8" w14:textId="288D1AB9">
            <w:pPr>
              <w:pStyle w:val="ListParagraph"/>
              <w:rPr>
                <w:rFonts w:ascii="Verdana" w:hAnsi="Verdana" w:cs="Tahoma"/>
              </w:rPr>
            </w:pPr>
            <w:r>
              <w:rPr>
                <w:rFonts w:ascii="Verdana" w:hAnsi="Verdana"/>
                <w:b/>
              </w:rPr>
              <w:br/>
            </w:r>
          </w:p>
        </w:tc>
      </w:tr>
    </w:tbl>
    <w:p w:rsidRPr="001A6F33" w:rsidR="001A6F33" w:rsidP="001A6F33" w:rsidRDefault="001A6F33" w14:paraId="1C95623D" w14:textId="77777777">
      <w:pPr>
        <w:jc w:val="center"/>
        <w:rPr>
          <w:rFonts w:ascii="Verdana" w:hAnsi="Verdana"/>
          <w:b/>
        </w:rPr>
      </w:pPr>
    </w:p>
    <w:sectPr w:rsidRPr="001A6F33" w:rsidR="001A6F33" w:rsidSect="0045606C">
      <w:headerReference w:type="default" r:id="rId13"/>
      <w:footerReference w:type="default" r:id="rId14"/>
      <w:pgSz w:w="11906" w:h="16838" w:orient="portrait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C3E31" w:rsidP="001A6F33" w:rsidRDefault="00FC3E31" w14:paraId="2E3A8455" w14:textId="77777777">
      <w:pPr>
        <w:spacing w:after="0" w:line="240" w:lineRule="auto"/>
      </w:pPr>
      <w:r>
        <w:separator/>
      </w:r>
    </w:p>
  </w:endnote>
  <w:endnote w:type="continuationSeparator" w:id="0">
    <w:p w:rsidR="00FC3E31" w:rsidP="001A6F33" w:rsidRDefault="00FC3E31" w14:paraId="3AAD6B8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RDefault="001A6F33" w14:paraId="4D521F3C" w14:textId="77777777">
    <w:pPr>
      <w:pStyle w:val="Footer"/>
    </w:pPr>
    <w:r>
      <w:tab/>
    </w:r>
    <w:r>
      <w:tab/>
    </w:r>
    <w:r>
      <w:tab/>
    </w:r>
    <w:r>
      <w:tab/>
    </w:r>
    <w:r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C3E31" w:rsidP="001A6F33" w:rsidRDefault="00FC3E31" w14:paraId="24387829" w14:textId="77777777">
      <w:pPr>
        <w:spacing w:after="0" w:line="240" w:lineRule="auto"/>
      </w:pPr>
      <w:r>
        <w:separator/>
      </w:r>
    </w:p>
  </w:footnote>
  <w:footnote w:type="continuationSeparator" w:id="0">
    <w:p w:rsidR="00FC3E31" w:rsidP="001A6F33" w:rsidRDefault="00FC3E31" w14:paraId="6A4FEBE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P="001A6F33" w:rsidRDefault="001A6F33" w14:paraId="69212C47" w14:textId="77777777">
    <w:pPr>
      <w:pStyle w:val="Header"/>
      <w:jc w:val="right"/>
    </w:pPr>
  </w:p>
  <w:p w:rsidR="001A6F33" w:rsidRDefault="001A6F33" w14:paraId="38AC95F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B06659"/>
    <w:multiLevelType w:val="multilevel"/>
    <w:tmpl w:val="500EA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22640643"/>
    <w:multiLevelType w:val="multilevel"/>
    <w:tmpl w:val="B6403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9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hint="default" w:ascii="Verdana" w:hAnsi="Verdana" w:eastAsiaTheme="minorHAnsi" w:cstheme="minorBidi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677027"/>
    <w:multiLevelType w:val="multilevel"/>
    <w:tmpl w:val="C44E6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1730768666">
    <w:abstractNumId w:val="6"/>
  </w:num>
  <w:num w:numId="2" w16cid:durableId="1872761680">
    <w:abstractNumId w:val="3"/>
  </w:num>
  <w:num w:numId="3" w16cid:durableId="289482762">
    <w:abstractNumId w:val="10"/>
  </w:num>
  <w:num w:numId="4" w16cid:durableId="948199623">
    <w:abstractNumId w:val="1"/>
  </w:num>
  <w:num w:numId="5" w16cid:durableId="2023705922">
    <w:abstractNumId w:val="9"/>
  </w:num>
  <w:num w:numId="6" w16cid:durableId="870917630">
    <w:abstractNumId w:val="7"/>
  </w:num>
  <w:num w:numId="7" w16cid:durableId="1894542053">
    <w:abstractNumId w:val="4"/>
  </w:num>
  <w:num w:numId="8" w16cid:durableId="1050570536">
    <w:abstractNumId w:val="0"/>
  </w:num>
  <w:num w:numId="9" w16cid:durableId="224610643">
    <w:abstractNumId w:val="11"/>
  </w:num>
  <w:num w:numId="10" w16cid:durableId="1612282403">
    <w:abstractNumId w:val="12"/>
  </w:num>
  <w:num w:numId="11" w16cid:durableId="1874421181">
    <w:abstractNumId w:val="8"/>
  </w:num>
  <w:num w:numId="12" w16cid:durableId="1575510613">
    <w:abstractNumId w:val="13"/>
  </w:num>
  <w:num w:numId="13" w16cid:durableId="630596042">
    <w:abstractNumId w:val="2"/>
  </w:num>
  <w:num w:numId="14" w16cid:durableId="741490946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05257"/>
    <w:rsid w:val="000150DB"/>
    <w:rsid w:val="00081895"/>
    <w:rsid w:val="00103385"/>
    <w:rsid w:val="0011657B"/>
    <w:rsid w:val="001A2330"/>
    <w:rsid w:val="001A6F33"/>
    <w:rsid w:val="001F628D"/>
    <w:rsid w:val="00216CE9"/>
    <w:rsid w:val="00232DBE"/>
    <w:rsid w:val="0024604B"/>
    <w:rsid w:val="00247309"/>
    <w:rsid w:val="002914F3"/>
    <w:rsid w:val="002D337F"/>
    <w:rsid w:val="002E23E4"/>
    <w:rsid w:val="0030545D"/>
    <w:rsid w:val="00306FE3"/>
    <w:rsid w:val="00314C75"/>
    <w:rsid w:val="0032290C"/>
    <w:rsid w:val="00340DEE"/>
    <w:rsid w:val="003B42EC"/>
    <w:rsid w:val="0045606C"/>
    <w:rsid w:val="004722C9"/>
    <w:rsid w:val="004973EC"/>
    <w:rsid w:val="004C11CE"/>
    <w:rsid w:val="004E12F6"/>
    <w:rsid w:val="004E158B"/>
    <w:rsid w:val="004F092C"/>
    <w:rsid w:val="005027A5"/>
    <w:rsid w:val="00510AB7"/>
    <w:rsid w:val="005366F3"/>
    <w:rsid w:val="00612088"/>
    <w:rsid w:val="00627844"/>
    <w:rsid w:val="006962B1"/>
    <w:rsid w:val="006A7268"/>
    <w:rsid w:val="00747F2F"/>
    <w:rsid w:val="0078052F"/>
    <w:rsid w:val="00787EE2"/>
    <w:rsid w:val="00796C57"/>
    <w:rsid w:val="008547EF"/>
    <w:rsid w:val="008841EE"/>
    <w:rsid w:val="00890E4E"/>
    <w:rsid w:val="008A1FB0"/>
    <w:rsid w:val="008B274E"/>
    <w:rsid w:val="00907EEA"/>
    <w:rsid w:val="00910167"/>
    <w:rsid w:val="009557F1"/>
    <w:rsid w:val="00967C9E"/>
    <w:rsid w:val="009D43DD"/>
    <w:rsid w:val="009E0C9C"/>
    <w:rsid w:val="00A04459"/>
    <w:rsid w:val="00A34DCF"/>
    <w:rsid w:val="00A85A2C"/>
    <w:rsid w:val="00AB4960"/>
    <w:rsid w:val="00AF12A3"/>
    <w:rsid w:val="00B158F2"/>
    <w:rsid w:val="00B74F29"/>
    <w:rsid w:val="00BA3ED9"/>
    <w:rsid w:val="00BC2AB7"/>
    <w:rsid w:val="00BC3E1D"/>
    <w:rsid w:val="00C170F1"/>
    <w:rsid w:val="00C25597"/>
    <w:rsid w:val="00C421E6"/>
    <w:rsid w:val="00CA0035"/>
    <w:rsid w:val="00CA40C4"/>
    <w:rsid w:val="00CF1853"/>
    <w:rsid w:val="00D12B81"/>
    <w:rsid w:val="00D87483"/>
    <w:rsid w:val="00DD085B"/>
    <w:rsid w:val="00E00322"/>
    <w:rsid w:val="00ED5C48"/>
    <w:rsid w:val="00EE7A0A"/>
    <w:rsid w:val="00EF5706"/>
    <w:rsid w:val="00F17860"/>
    <w:rsid w:val="00F96255"/>
    <w:rsid w:val="00FA136C"/>
    <w:rsid w:val="00FA6496"/>
    <w:rsid w:val="00FC2991"/>
    <w:rsid w:val="00FC3E31"/>
    <w:rsid w:val="0F3C969F"/>
    <w:rsid w:val="161F3343"/>
    <w:rsid w:val="17D73CEB"/>
    <w:rsid w:val="1D11E135"/>
    <w:rsid w:val="20A3C8A9"/>
    <w:rsid w:val="26E862EB"/>
    <w:rsid w:val="2748F154"/>
    <w:rsid w:val="2FA36FC4"/>
    <w:rsid w:val="33D65CD9"/>
    <w:rsid w:val="35BB7D4A"/>
    <w:rsid w:val="3C68FA83"/>
    <w:rsid w:val="4033FA0D"/>
    <w:rsid w:val="46FB67DB"/>
    <w:rsid w:val="47530D4C"/>
    <w:rsid w:val="5AF131F2"/>
    <w:rsid w:val="5D1C3D5A"/>
    <w:rsid w:val="5ECFA281"/>
    <w:rsid w:val="71567C1A"/>
    <w:rsid w:val="72591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BodyTextChar" w:customStyle="1">
    <w:name w:val="Body Text Char"/>
    <w:basedOn w:val="DefaultParagraphFont"/>
    <w:link w:val="BodyText"/>
    <w:rsid w:val="00FA6496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styleId="Bullet" w:customStyle="1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hAnsi="Times New Roman" w:eastAsia="Times New Roman" w:cs="Times New Roman"/>
      <w:noProof/>
      <w:color w:val="FFFFFF"/>
      <w:sz w:val="2"/>
      <w:szCs w:val="20"/>
    </w:rPr>
  </w:style>
  <w:style w:type="paragraph" w:styleId="paragraph" w:customStyle="1">
    <w:name w:val="paragraph"/>
    <w:basedOn w:val="Normal"/>
    <w:rsid w:val="00F9625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normaltextrun" w:customStyle="1">
    <w:name w:val="normaltextrun"/>
    <w:basedOn w:val="DefaultParagraphFont"/>
    <w:rsid w:val="00F96255"/>
  </w:style>
  <w:style w:type="character" w:styleId="eop" w:customStyle="1">
    <w:name w:val="eop"/>
    <w:basedOn w:val="DefaultParagraphFont"/>
    <w:rsid w:val="00F962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0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939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39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9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6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082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1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79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2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2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8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54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8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740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5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34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7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728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96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14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594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7" ma:contentTypeDescription="Create a new document." ma:contentTypeScope="" ma:versionID="791c3c42a969bb3a11dcb9ee99572eaa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6e904851080cd33236a951767b3815ae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614E05-0490-498D-8782-AA030A1D6169}">
  <ds:schemaRefs>
    <ds:schemaRef ds:uri="http://schemas.microsoft.com/office/2006/metadata/properties"/>
    <ds:schemaRef ds:uri="http://schemas.microsoft.com/office/infopath/2007/PartnerControls"/>
    <ds:schemaRef ds:uri="b2fecafb-d794-4d5f-9ad8-78b46069c2e6"/>
    <ds:schemaRef ds:uri="65b0cc82-b68f-4321-99bf-1b9069edc31b"/>
  </ds:schemaRefs>
</ds:datastoreItem>
</file>

<file path=customXml/itemProps3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767534-DACA-4B1F-9208-40EAF494E63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Cumb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Rumney, Hannah</cp:lastModifiedBy>
  <cp:revision>6</cp:revision>
  <cp:lastPrinted>2017-02-24T11:59:00Z</cp:lastPrinted>
  <dcterms:created xsi:type="dcterms:W3CDTF">2023-03-01T17:56:00Z</dcterms:created>
  <dcterms:modified xsi:type="dcterms:W3CDTF">2023-03-03T16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